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FD7FA" w14:textId="77777777" w:rsidR="00B156EF" w:rsidRPr="00C12E93" w:rsidRDefault="00B156EF" w:rsidP="00B156E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Choose five policies and procedures, applicable to your chosen grade level, from the list below or of your own, and describe how to implement them in your future classroom:</w:t>
      </w:r>
    </w:p>
    <w:p w14:paraId="30CD81C4" w14:textId="77777777" w:rsidR="00B156EF" w:rsidRPr="00C12E93" w:rsidRDefault="00B156EF" w:rsidP="00B156EF">
      <w:pPr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Entering the classroom</w:t>
      </w:r>
    </w:p>
    <w:p w14:paraId="56F7FDEA" w14:textId="77777777" w:rsidR="00B156EF" w:rsidRPr="00C12E93" w:rsidRDefault="00B156EF" w:rsidP="00B156EF">
      <w:pPr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Using the restrooms</w:t>
      </w:r>
    </w:p>
    <w:p w14:paraId="02D4DF51" w14:textId="77777777" w:rsidR="00B156EF" w:rsidRPr="00C12E93" w:rsidRDefault="00B156EF" w:rsidP="00B156EF">
      <w:pPr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When students may go to the trash cans</w:t>
      </w:r>
    </w:p>
    <w:p w14:paraId="3B87C9B8" w14:textId="77777777" w:rsidR="00B156EF" w:rsidRPr="00C12E93" w:rsidRDefault="00B156EF" w:rsidP="00B156EF">
      <w:pPr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he use of technology in the classroom</w:t>
      </w:r>
    </w:p>
    <w:p w14:paraId="63526086" w14:textId="77777777" w:rsidR="00B156EF" w:rsidRPr="00C12E93" w:rsidRDefault="00B156EF" w:rsidP="00B156EF">
      <w:pPr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urning in classwork and homework</w:t>
      </w:r>
    </w:p>
    <w:p w14:paraId="6A4DECDD" w14:textId="77777777" w:rsidR="00B156EF" w:rsidRPr="00C12E93" w:rsidRDefault="00B156EF" w:rsidP="00B156EF">
      <w:pPr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alking to others in the classroom</w:t>
      </w:r>
    </w:p>
    <w:p w14:paraId="4A84C19C" w14:textId="77777777" w:rsidR="00B156EF" w:rsidRPr="00C12E93" w:rsidRDefault="00B156EF" w:rsidP="00B156EF">
      <w:pPr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Gaining student attention</w:t>
      </w:r>
    </w:p>
    <w:p w14:paraId="62046A04" w14:textId="77777777" w:rsidR="00B156EF" w:rsidRPr="00C12E93" w:rsidRDefault="00B156EF" w:rsidP="00B156EF">
      <w:pPr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ransitions</w:t>
      </w:r>
    </w:p>
    <w:p w14:paraId="5E640E51" w14:textId="77777777" w:rsidR="00B156EF" w:rsidRPr="00C12E93" w:rsidRDefault="00B156EF" w:rsidP="00B156EF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 - Incorporate Diversity</w:t>
      </w:r>
    </w:p>
    <w:p w14:paraId="3F8624B9" w14:textId="77777777" w:rsidR="00B156EF" w:rsidRPr="00C12E93" w:rsidRDefault="00B156EF" w:rsidP="00B156EF">
      <w:pPr>
        <w:numPr>
          <w:ilvl w:val="0"/>
          <w:numId w:val="1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address diverse needs in your class (e.g., a student in a wheelchair, a student does not speak English, a student who does not celebrate traditional holidays, a student who cannot eat certain foods because of religion, a student who is a different race than the rest of the class, etc.)</w:t>
      </w:r>
    </w:p>
    <w:p w14:paraId="171FF7EE" w14:textId="72E549FE" w:rsidR="00964E27" w:rsidRDefault="00964E27" w:rsidP="00435031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7D15"/>
    <w:multiLevelType w:val="multilevel"/>
    <w:tmpl w:val="9E82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9D4613"/>
    <w:multiLevelType w:val="multilevel"/>
    <w:tmpl w:val="F028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1F3FF9"/>
    <w:multiLevelType w:val="multilevel"/>
    <w:tmpl w:val="FB4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FCD24BA"/>
    <w:multiLevelType w:val="multilevel"/>
    <w:tmpl w:val="6BB8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81100D"/>
    <w:multiLevelType w:val="multilevel"/>
    <w:tmpl w:val="D10E9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DB87F6C"/>
    <w:multiLevelType w:val="multilevel"/>
    <w:tmpl w:val="334C3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5"/>
  </w:num>
  <w:num w:numId="2">
    <w:abstractNumId w:val="9"/>
  </w:num>
  <w:num w:numId="3">
    <w:abstractNumId w:val="2"/>
  </w:num>
  <w:num w:numId="4">
    <w:abstractNumId w:val="13"/>
  </w:num>
  <w:num w:numId="5">
    <w:abstractNumId w:val="8"/>
  </w:num>
  <w:num w:numId="6">
    <w:abstractNumId w:val="4"/>
  </w:num>
  <w:num w:numId="7">
    <w:abstractNumId w:val="11"/>
  </w:num>
  <w:num w:numId="8">
    <w:abstractNumId w:val="12"/>
  </w:num>
  <w:num w:numId="9">
    <w:abstractNumId w:val="1"/>
  </w:num>
  <w:num w:numId="10">
    <w:abstractNumId w:val="10"/>
  </w:num>
  <w:num w:numId="11">
    <w:abstractNumId w:val="6"/>
  </w:num>
  <w:num w:numId="12">
    <w:abstractNumId w:val="14"/>
  </w:num>
  <w:num w:numId="13">
    <w:abstractNumId w:val="18"/>
  </w:num>
  <w:num w:numId="14">
    <w:abstractNumId w:val="5"/>
  </w:num>
  <w:num w:numId="15">
    <w:abstractNumId w:val="7"/>
  </w:num>
  <w:num w:numId="16">
    <w:abstractNumId w:val="17"/>
  </w:num>
  <w:num w:numId="17">
    <w:abstractNumId w:val="0"/>
  </w:num>
  <w:num w:numId="18">
    <w:abstractNumId w:val="16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1F1F7A"/>
    <w:rsid w:val="00220791"/>
    <w:rsid w:val="002235C1"/>
    <w:rsid w:val="003D179D"/>
    <w:rsid w:val="00435031"/>
    <w:rsid w:val="00487F51"/>
    <w:rsid w:val="004A2581"/>
    <w:rsid w:val="004B460D"/>
    <w:rsid w:val="004F6D24"/>
    <w:rsid w:val="0050178B"/>
    <w:rsid w:val="005C1AEC"/>
    <w:rsid w:val="006041F9"/>
    <w:rsid w:val="006A53F1"/>
    <w:rsid w:val="006F4834"/>
    <w:rsid w:val="007D3DD6"/>
    <w:rsid w:val="008229FF"/>
    <w:rsid w:val="0084235F"/>
    <w:rsid w:val="008702FF"/>
    <w:rsid w:val="00891CD5"/>
    <w:rsid w:val="008E2E99"/>
    <w:rsid w:val="00964E27"/>
    <w:rsid w:val="009E66D3"/>
    <w:rsid w:val="00B156EF"/>
    <w:rsid w:val="00B417CB"/>
    <w:rsid w:val="00BF67AC"/>
    <w:rsid w:val="00C10B5E"/>
    <w:rsid w:val="00CA737D"/>
    <w:rsid w:val="00CF74B5"/>
    <w:rsid w:val="00D068AD"/>
    <w:rsid w:val="00D202D9"/>
    <w:rsid w:val="00D6593A"/>
    <w:rsid w:val="00D70AE6"/>
    <w:rsid w:val="00D86B3D"/>
    <w:rsid w:val="00DA0904"/>
    <w:rsid w:val="00E4405C"/>
    <w:rsid w:val="00EB21A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6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9:03:00Z</dcterms:created>
  <dcterms:modified xsi:type="dcterms:W3CDTF">2021-11-11T09:03:00Z</dcterms:modified>
</cp:coreProperties>
</file>